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D3505A" w14:paraId="1643A4CA" w14:textId="77777777" w:rsidTr="00D3505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3505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3505A" w14:paraId="127EAD7E" w14:textId="77777777" w:rsidTr="00D3505A">
        <w:trPr>
          <w:trHeight w:val="413"/>
        </w:trPr>
        <w:tc>
          <w:tcPr>
            <w:tcW w:w="1248" w:type="pct"/>
          </w:tcPr>
          <w:p w14:paraId="3C159AA5" w14:textId="77777777" w:rsidR="0000007A" w:rsidRPr="00D3505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3505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112665B" w:rsidR="0000007A" w:rsidRPr="00D3505A" w:rsidRDefault="00D9086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3505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D3505A" w14:paraId="73C90375" w14:textId="77777777" w:rsidTr="00D3505A">
        <w:trPr>
          <w:trHeight w:val="290"/>
        </w:trPr>
        <w:tc>
          <w:tcPr>
            <w:tcW w:w="1248" w:type="pct"/>
          </w:tcPr>
          <w:p w14:paraId="20D28135" w14:textId="77777777" w:rsidR="0000007A" w:rsidRPr="00D3505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5800896" w:rsidR="0000007A" w:rsidRPr="00D3505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21BBA"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52</w:t>
            </w:r>
          </w:p>
        </w:tc>
      </w:tr>
      <w:tr w:rsidR="0000007A" w:rsidRPr="00D3505A" w14:paraId="05B60576" w14:textId="77777777" w:rsidTr="00D3505A">
        <w:trPr>
          <w:trHeight w:val="331"/>
        </w:trPr>
        <w:tc>
          <w:tcPr>
            <w:tcW w:w="1248" w:type="pct"/>
          </w:tcPr>
          <w:p w14:paraId="0196A627" w14:textId="77777777" w:rsidR="0000007A" w:rsidRPr="00D3505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364DF04" w:rsidR="0000007A" w:rsidRPr="00D3505A" w:rsidRDefault="00D908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3505A">
              <w:rPr>
                <w:rFonts w:ascii="Arial" w:hAnsi="Arial" w:cs="Arial"/>
                <w:b/>
                <w:sz w:val="20"/>
                <w:szCs w:val="20"/>
                <w:lang w:val="en-GB"/>
              </w:rPr>
              <w:t>Quinolones Chemistry and its Therapeutic Activities</w:t>
            </w:r>
          </w:p>
        </w:tc>
      </w:tr>
      <w:tr w:rsidR="00CF0BBB" w:rsidRPr="00D3505A" w14:paraId="6D508B1C" w14:textId="77777777" w:rsidTr="00D3505A">
        <w:trPr>
          <w:trHeight w:val="332"/>
        </w:trPr>
        <w:tc>
          <w:tcPr>
            <w:tcW w:w="1248" w:type="pct"/>
          </w:tcPr>
          <w:p w14:paraId="32FC28F7" w14:textId="77777777" w:rsidR="00CF0BBB" w:rsidRPr="00D3505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CAEFE77" w:rsidR="00CF0BBB" w:rsidRPr="00D3505A" w:rsidRDefault="00321BB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3505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3505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D3505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3505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3505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3505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3505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3505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3505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3505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C13DA59" w:rsidR="00E03C32" w:rsidRDefault="00E708C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708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Research Journal of Pharmacy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708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23-102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69630C2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E708C1" w:rsidRPr="00E708C1">
                    <w:t xml:space="preserve"> </w:t>
                  </w:r>
                  <w:hyperlink r:id="rId8" w:history="1">
                    <w:r w:rsidR="00E708C1" w:rsidRPr="0052633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rjptonline.org/AbstractView.aspx?PID=2010-3-4-112</w:t>
                    </w:r>
                  </w:hyperlink>
                  <w:r w:rsidR="00E708C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3505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3505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3505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3505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350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505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3505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3505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3505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350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350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505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3505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3505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350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3505A">
              <w:rPr>
                <w:rFonts w:ascii="Arial" w:hAnsi="Arial" w:cs="Arial"/>
                <w:lang w:val="en-GB"/>
              </w:rPr>
              <w:t>Author’s Feedback</w:t>
            </w:r>
            <w:r w:rsidRPr="00D3505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3505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E971C1" w:rsidRPr="00D3505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E971C1" w:rsidRPr="00D3505A" w:rsidRDefault="00E971C1" w:rsidP="00E971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E971C1" w:rsidRPr="00D3505A" w:rsidRDefault="00E971C1" w:rsidP="00E971C1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D6B99EB" w14:textId="77777777" w:rsidR="00E971C1" w:rsidRPr="00D3505A" w:rsidRDefault="00E971C1" w:rsidP="00E971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per my Observation: </w:t>
            </w:r>
          </w:p>
          <w:p w14:paraId="7DBC9196" w14:textId="4AAA61A0" w:rsidR="00E971C1" w:rsidRPr="00D3505A" w:rsidRDefault="00E971C1" w:rsidP="00E971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spective book chapter can help many researchers in understanding Chemical aspects of Quinolones which plays a vital role in its Therapeutic Activities </w:t>
            </w:r>
          </w:p>
        </w:tc>
        <w:tc>
          <w:tcPr>
            <w:tcW w:w="1523" w:type="pct"/>
          </w:tcPr>
          <w:p w14:paraId="462A339C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971C1" w:rsidRPr="00D3505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E971C1" w:rsidRPr="00D3505A" w:rsidRDefault="00E971C1" w:rsidP="00E971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E971C1" w:rsidRPr="00D3505A" w:rsidRDefault="00E971C1" w:rsidP="00E971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1F68F76" w14:textId="77777777" w:rsidR="00E971C1" w:rsidRPr="00D3505A" w:rsidRDefault="00E971C1" w:rsidP="00E971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tle is suitable as per manuscript </w:t>
            </w:r>
          </w:p>
          <w:p w14:paraId="3AEA5199" w14:textId="77777777" w:rsidR="00E971C1" w:rsidRPr="00D3505A" w:rsidRDefault="00E971C1" w:rsidP="00E971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77777777" w:rsidR="00E971C1" w:rsidRPr="00D3505A" w:rsidRDefault="00E971C1" w:rsidP="00E971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971C1" w:rsidRPr="00D3505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E971C1" w:rsidRPr="00D3505A" w:rsidRDefault="00E971C1" w:rsidP="00E971C1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3505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A49291B" w:rsidR="00E971C1" w:rsidRPr="00D3505A" w:rsidRDefault="00E971C1" w:rsidP="00E971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comprehensive</w:t>
            </w:r>
          </w:p>
        </w:tc>
        <w:tc>
          <w:tcPr>
            <w:tcW w:w="1523" w:type="pct"/>
          </w:tcPr>
          <w:p w14:paraId="1D54B730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971C1" w:rsidRPr="00D3505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E971C1" w:rsidRPr="00D3505A" w:rsidRDefault="00E971C1" w:rsidP="00E971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3BAD86E" w:rsidR="00E971C1" w:rsidRPr="00D3505A" w:rsidRDefault="00E971C1" w:rsidP="00E971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ientifically correct with minor changes,</w:t>
            </w:r>
          </w:p>
        </w:tc>
        <w:tc>
          <w:tcPr>
            <w:tcW w:w="1523" w:type="pct"/>
          </w:tcPr>
          <w:p w14:paraId="4898F764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971C1" w:rsidRPr="00D3505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E971C1" w:rsidRPr="00D3505A" w:rsidRDefault="00E971C1" w:rsidP="00E971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E971C1" w:rsidRPr="00D3505A" w:rsidRDefault="00E971C1" w:rsidP="00E971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20DFC2E" w14:textId="77777777" w:rsidR="00E971C1" w:rsidRPr="00D3505A" w:rsidRDefault="00E971C1" w:rsidP="00E971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of reference are sufficient however try to add or replace reference with more recent references.  </w:t>
            </w:r>
          </w:p>
          <w:p w14:paraId="24FE0567" w14:textId="77777777" w:rsidR="00E971C1" w:rsidRPr="00D3505A" w:rsidRDefault="00E971C1" w:rsidP="00E971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971C1" w:rsidRPr="00D3505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E971C1" w:rsidRPr="00D3505A" w:rsidRDefault="00E971C1" w:rsidP="00E971C1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3505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D90533E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D645E5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B4429E6" w14:textId="77777777" w:rsidR="00E971C1" w:rsidRPr="00D3505A" w:rsidRDefault="00E971C1" w:rsidP="00E971C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w observations are related to grammar and spelling of Manuscript. Ensure correct spelling and grammar of article using appropriate software.</w:t>
            </w:r>
          </w:p>
          <w:p w14:paraId="21082FE1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217D9D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971C1" w:rsidRPr="00D3505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3505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3505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3505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E971C1" w:rsidRPr="00D3505A" w:rsidRDefault="00E971C1" w:rsidP="00E971C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9DCD6AF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824F1EE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C62290E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sz w:val="20"/>
                <w:szCs w:val="20"/>
                <w:lang w:val="en-GB"/>
              </w:rPr>
              <w:t xml:space="preserve">Pls check the representation of result table and </w:t>
            </w:r>
            <w:proofErr w:type="gramStart"/>
            <w:r w:rsidRPr="00D3505A">
              <w:rPr>
                <w:rFonts w:ascii="Arial" w:hAnsi="Arial" w:cs="Arial"/>
                <w:sz w:val="20"/>
                <w:szCs w:val="20"/>
                <w:lang w:val="en-GB"/>
              </w:rPr>
              <w:t>images  and</w:t>
            </w:r>
            <w:proofErr w:type="gramEnd"/>
            <w:r w:rsidRPr="00D3505A">
              <w:rPr>
                <w:rFonts w:ascii="Arial" w:hAnsi="Arial" w:cs="Arial"/>
                <w:sz w:val="20"/>
                <w:szCs w:val="20"/>
                <w:lang w:val="en-GB"/>
              </w:rPr>
              <w:t xml:space="preserve"> make it uniform and little more attractive </w:t>
            </w:r>
          </w:p>
          <w:p w14:paraId="7CCDBFA5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E971C1" w:rsidRPr="00D3505A" w:rsidRDefault="00E971C1" w:rsidP="00E971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350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3505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350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3505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3505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350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3505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3505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3505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3505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3505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3505A">
              <w:rPr>
                <w:rFonts w:ascii="Arial" w:hAnsi="Arial" w:cs="Arial"/>
                <w:lang w:val="en-GB"/>
              </w:rPr>
              <w:t>Author’s comment</w:t>
            </w:r>
            <w:r w:rsidRPr="00D3505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3505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E971C1" w:rsidRPr="00D3505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E971C1" w:rsidRPr="00D3505A" w:rsidRDefault="00E971C1" w:rsidP="00E971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3505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E971C1" w:rsidRPr="00D3505A" w:rsidRDefault="00E971C1" w:rsidP="00E971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203C0" w14:textId="77777777" w:rsidR="00E971C1" w:rsidRPr="00D3505A" w:rsidRDefault="00E971C1" w:rsidP="00E971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3505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7B654B67" w14:textId="1A2B06B6" w:rsidR="00E971C1" w:rsidRPr="00D3505A" w:rsidRDefault="00E971C1" w:rsidP="00E971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E971C1" w:rsidRPr="00D3505A" w:rsidRDefault="00E971C1" w:rsidP="00E9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E971C1" w:rsidRPr="00D3505A" w:rsidRDefault="00E971C1" w:rsidP="00E9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E971C1" w:rsidRPr="00D3505A" w:rsidRDefault="00E971C1" w:rsidP="00E9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E971C1" w:rsidRPr="00D3505A" w:rsidRDefault="00E971C1" w:rsidP="00E971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E581BAE" w14:textId="77777777" w:rsidR="00D3505A" w:rsidRPr="002D30D3" w:rsidRDefault="00D3505A" w:rsidP="00D3505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D30D3">
        <w:rPr>
          <w:rFonts w:ascii="Arial" w:hAnsi="Arial" w:cs="Arial"/>
          <w:b/>
          <w:u w:val="single"/>
        </w:rPr>
        <w:t>Reviewer details:</w:t>
      </w:r>
    </w:p>
    <w:p w14:paraId="552ABCE0" w14:textId="77777777" w:rsidR="00D3505A" w:rsidRPr="002D30D3" w:rsidRDefault="00D3505A" w:rsidP="00D3505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D30D3">
        <w:rPr>
          <w:rFonts w:ascii="Arial" w:hAnsi="Arial" w:cs="Arial"/>
          <w:b/>
          <w:color w:val="000000"/>
        </w:rPr>
        <w:t xml:space="preserve">Sunny </w:t>
      </w:r>
      <w:proofErr w:type="gramStart"/>
      <w:r w:rsidRPr="002D30D3">
        <w:rPr>
          <w:rFonts w:ascii="Arial" w:hAnsi="Arial" w:cs="Arial"/>
          <w:b/>
          <w:color w:val="000000"/>
        </w:rPr>
        <w:t>Dhiman ,</w:t>
      </w:r>
      <w:proofErr w:type="gramEnd"/>
      <w:r w:rsidRPr="002D30D3">
        <w:rPr>
          <w:rFonts w:ascii="Arial" w:hAnsi="Arial" w:cs="Arial"/>
          <w:b/>
          <w:color w:val="000000"/>
        </w:rPr>
        <w:t xml:space="preserve"> Chandigarh College of Pharmacy, India</w:t>
      </w:r>
    </w:p>
    <w:p w14:paraId="37145002" w14:textId="77777777" w:rsidR="00D3505A" w:rsidRPr="00D3505A" w:rsidRDefault="00D3505A">
      <w:pPr>
        <w:rPr>
          <w:rFonts w:ascii="Arial" w:hAnsi="Arial" w:cs="Arial"/>
          <w:b/>
          <w:sz w:val="20"/>
          <w:szCs w:val="20"/>
        </w:rPr>
      </w:pPr>
    </w:p>
    <w:sectPr w:rsidR="00D3505A" w:rsidRPr="00D3505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B56569" w14:textId="77777777" w:rsidR="00824A55" w:rsidRPr="0000007A" w:rsidRDefault="00824A55" w:rsidP="0099583E">
      <w:r>
        <w:separator/>
      </w:r>
    </w:p>
  </w:endnote>
  <w:endnote w:type="continuationSeparator" w:id="0">
    <w:p w14:paraId="5648B362" w14:textId="77777777" w:rsidR="00824A55" w:rsidRPr="0000007A" w:rsidRDefault="00824A5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91094" w14:textId="77777777" w:rsidR="00824A55" w:rsidRPr="0000007A" w:rsidRDefault="00824A55" w:rsidP="0099583E">
      <w:r>
        <w:separator/>
      </w:r>
    </w:p>
  </w:footnote>
  <w:footnote w:type="continuationSeparator" w:id="0">
    <w:p w14:paraId="6E2556BD" w14:textId="77777777" w:rsidR="00824A55" w:rsidRPr="0000007A" w:rsidRDefault="00824A5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8166540">
    <w:abstractNumId w:val="3"/>
  </w:num>
  <w:num w:numId="2" w16cid:durableId="8720564">
    <w:abstractNumId w:val="6"/>
  </w:num>
  <w:num w:numId="3" w16cid:durableId="296573509">
    <w:abstractNumId w:val="5"/>
  </w:num>
  <w:num w:numId="4" w16cid:durableId="1324235316">
    <w:abstractNumId w:val="7"/>
  </w:num>
  <w:num w:numId="5" w16cid:durableId="1557232324">
    <w:abstractNumId w:val="4"/>
  </w:num>
  <w:num w:numId="6" w16cid:durableId="1667632417">
    <w:abstractNumId w:val="0"/>
  </w:num>
  <w:num w:numId="7" w16cid:durableId="1670674133">
    <w:abstractNumId w:val="1"/>
  </w:num>
  <w:num w:numId="8" w16cid:durableId="1189098670">
    <w:abstractNumId w:val="9"/>
  </w:num>
  <w:num w:numId="9" w16cid:durableId="2054424699">
    <w:abstractNumId w:val="8"/>
  </w:num>
  <w:num w:numId="10" w16cid:durableId="2495813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6BD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153D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1BBA"/>
    <w:rsid w:val="00326D7D"/>
    <w:rsid w:val="0033018A"/>
    <w:rsid w:val="0033692F"/>
    <w:rsid w:val="003406B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03A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7E59"/>
    <w:rsid w:val="005D230D"/>
    <w:rsid w:val="005E11DC"/>
    <w:rsid w:val="005E29CE"/>
    <w:rsid w:val="005E3241"/>
    <w:rsid w:val="005E7FB0"/>
    <w:rsid w:val="005F184C"/>
    <w:rsid w:val="00602F7D"/>
    <w:rsid w:val="00605952"/>
    <w:rsid w:val="0061025A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990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32C"/>
    <w:rsid w:val="007C6CDF"/>
    <w:rsid w:val="007D0246"/>
    <w:rsid w:val="007F5873"/>
    <w:rsid w:val="008126B7"/>
    <w:rsid w:val="00815F94"/>
    <w:rsid w:val="008224E2"/>
    <w:rsid w:val="00824A55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6D9C"/>
    <w:rsid w:val="00877F10"/>
    <w:rsid w:val="00882091"/>
    <w:rsid w:val="00893E75"/>
    <w:rsid w:val="00895D0A"/>
    <w:rsid w:val="008A23E7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4A6F"/>
    <w:rsid w:val="009E6A30"/>
    <w:rsid w:val="009F07D4"/>
    <w:rsid w:val="009F29EB"/>
    <w:rsid w:val="009F5F4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0B2E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7C3D"/>
    <w:rsid w:val="00CA4B20"/>
    <w:rsid w:val="00CA7853"/>
    <w:rsid w:val="00CB429B"/>
    <w:rsid w:val="00CC2753"/>
    <w:rsid w:val="00CC38EF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505A"/>
    <w:rsid w:val="00D40416"/>
    <w:rsid w:val="00D430AB"/>
    <w:rsid w:val="00D4782A"/>
    <w:rsid w:val="00D709EB"/>
    <w:rsid w:val="00D7603E"/>
    <w:rsid w:val="00D90124"/>
    <w:rsid w:val="00D9086D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08C1"/>
    <w:rsid w:val="00E71C8D"/>
    <w:rsid w:val="00E72360"/>
    <w:rsid w:val="00E72A8E"/>
    <w:rsid w:val="00E9533D"/>
    <w:rsid w:val="00E971C1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86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086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3505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jptonline.org/AbstractView.aspx?PID=2010-3-4-1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8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5-22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